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stoms-officer-cover-letter"/>
    <w:p>
      <w:pPr>
        <w:pStyle w:val="Heading1"/>
      </w:pPr>
      <w:r>
        <w:t xml:space="preserve">Customs Officer Cover Letter</w:t>
      </w:r>
    </w:p>
    <w:p>
      <w:pPr>
        <w:pStyle w:val="FirstParagraph"/>
      </w:pPr>
      <w:r>
        <w:rPr>
          <w:bCs/>
          <w:b/>
        </w:rPr>
        <w:t xml:space="preserve">John Doe</w:t>
      </w:r>
      <w:r>
        <w:br/>
      </w:r>
      <w:r>
        <w:t xml:space="preserve">123 Example Street</w:t>
      </w:r>
      <w:r>
        <w:br/>
      </w:r>
      <w:r>
        <w:t xml:space="preserve">Sydney, NSW 2000</w:t>
      </w:r>
      <w:r>
        <w:br/>
      </w:r>
      <w:r>
        <w:t xml:space="preserve">Email: john.doe@example.com | Phone: (02) 1234 5678</w:t>
      </w:r>
    </w:p>
    <w:p>
      <w:pPr>
        <w:pStyle w:val="BodyText"/>
      </w:pPr>
      <w:r>
        <w:t xml:space="preserve">Date: October 15, 2023</w:t>
      </w:r>
    </w:p>
    <w:p>
      <w:pPr>
        <w:pStyle w:val="BodyText"/>
      </w:pPr>
      <w:r>
        <w:rPr>
          <w:bCs/>
          <w:b/>
        </w:rPr>
        <w:t xml:space="preserve">Head of Recruitment</w:t>
      </w:r>
      <w:r>
        <w:br/>
      </w:r>
      <w:r>
        <w:t xml:space="preserve">Australian Customs and Border Protection Service</w:t>
      </w:r>
      <w:r>
        <w:br/>
      </w:r>
      <w:r>
        <w:t xml:space="preserve">Department of Home Affairs</w:t>
      </w:r>
      <w:r>
        <w:br/>
      </w:r>
      <w:r>
        <w:t xml:space="preserve">P.O. Box 1234</w:t>
      </w:r>
      <w:r>
        <w:br/>
      </w:r>
      <w:r>
        <w:t xml:space="preserve">Sydney, NSW 2001</w:t>
      </w:r>
    </w:p>
    <w:p>
      <w:pPr>
        <w:pStyle w:val="BodyText"/>
      </w:pPr>
      <w:r>
        <w:t xml:space="preserve">Dear Hiring Manager,</w:t>
      </w:r>
    </w:p>
    <w:p>
      <w:pPr>
        <w:pStyle w:val="BodyText"/>
      </w:pPr>
      <w:r>
        <w:t xml:space="preserve">I am writing to express my sincere interest in the Customs Officer position within the Australian Customs and Border Protection Service (CBP) in Sydney. As a highly motivated individual with a strong background in border security, international trade compliance, and public service, I am eager to contribute my skills and dedication to upholding Australia’s customs framework. This role represents an opportunity to combine my professional expertise with a passion for safeguarding national interests while supporting the dynamic economic and cultural exchange that defines Sydney as a global hub.</w:t>
      </w:r>
    </w:p>
    <w:p>
      <w:pPr>
        <w:pStyle w:val="BodyText"/>
      </w:pPr>
      <w:r>
        <w:t xml:space="preserve">With over five years of experience in customs operations, I have developed a comprehensive understanding of the critical responsibilities associated with the Customs Officer role. My career has included positions in both domestic and international customs agencies, where I was responsible for inspecting cargo, verifying documentation, and ensuring compliance with national and international regulations. These experiences have equipped me with a deep knowledge of import/export procedures, risk assessment protocols, and the importance of maintaining strict adherence to laws such as the</w:t>
      </w:r>
      <w:r>
        <w:t xml:space="preserve"> </w:t>
      </w:r>
      <w:r>
        <w:rPr>
          <w:iCs/>
          <w:i/>
        </w:rPr>
        <w:t xml:space="preserve">Customs Act 1901</w:t>
      </w:r>
      <w:r>
        <w:t xml:space="preserve"> </w:t>
      </w:r>
      <w:r>
        <w:t xml:space="preserve">and</w:t>
      </w:r>
      <w:r>
        <w:t xml:space="preserve"> </w:t>
      </w:r>
      <w:r>
        <w:rPr>
          <w:iCs/>
          <w:i/>
        </w:rPr>
        <w:t xml:space="preserve">Trade Practices Act 1974</w:t>
      </w:r>
      <w:r>
        <w:t xml:space="preserve">. In my previous role at the [Previous Organization], I successfully resolved complex cases involving prohibited goods and facilitated seamless trade for over 200 clients annually, demonstrating my ability to balance security with efficiency.</w:t>
      </w:r>
    </w:p>
    <w:p>
      <w:pPr>
        <w:pStyle w:val="BodyText"/>
      </w:pPr>
      <w:r>
        <w:t xml:space="preserve">The significance of the Customs Officer position in Australia Sydney cannot be overstated. As one of Australia’s largest ports and a gateway for millions of travelers and cargo annually, Sydney plays a pivotal role in the nation’s economic and national security landscape. The challenges faced by Customs Officers here are unique, requiring not only technical expertise but also cultural sensitivity and adaptability. My decision to apply for this role stems from a desire to work within such a high-stakes environment where every action directly impacts the safety and prosperity of Australians. Sydney’s diverse population and its status as a global trade hub make it an ideal setting for someone passionate about contributing to border security while fostering international collaboration.</w:t>
      </w:r>
    </w:p>
    <w:p>
      <w:pPr>
        <w:pStyle w:val="BodyText"/>
      </w:pPr>
      <w:r>
        <w:t xml:space="preserve">What sets me apart as a candidate is my unwavering commitment to integrity, attention to detail, and ability to work under pressure. I have consistently demonstrated the ability to analyze complex data, identify potential risks, and make informed decisions that align with organizational goals. For instance, during a recent audit at [Previous Organization], I identified discrepancies in import documentation that prevented a $2 million loss for both the client and regulatory authorities. This experience reinforced my belief in the importance of vigilance and accountability in customs work. Additionally, my strong communication skills have enabled me to effectively interact with stakeholders ranging from local businesses to international partners, ensuring transparency and compliance.</w:t>
      </w:r>
    </w:p>
    <w:p>
      <w:pPr>
        <w:pStyle w:val="BodyText"/>
      </w:pPr>
      <w:r>
        <w:t xml:space="preserve">As a Customs Officer in Australia Sydney, I am particularly drawn to the opportunity to contribute to initiatives that enhance border efficiency while maintaining rigorous security standards. The Australian government’s focus on leveraging technology, such as automated customs systems and data analytics, aligns with my interest in innovation-driven solutions. I am also keen to support programs that promote ethical trade practices and combat illicit activities, such as smuggling and fraud. My background in [specific skill or certification, e.g., “customs broker training” or “international logistics”] has prepared me to embrace these challenges with both technical proficiency and a proactive mindset.</w:t>
      </w:r>
    </w:p>
    <w:p>
      <w:pPr>
        <w:pStyle w:val="BodyText"/>
      </w:pPr>
      <w:r>
        <w:t xml:space="preserve">Furthermore, I am deeply committed to the values that underpin Australia’s customs services: integrity, professionalism, and public service. Working in Sydney would allow me to contribute to a role that is not only vital for national security but also for maintaining the trust of travelers and businesses. The city’s vibrant multiculturalism and its role as a gateway to Asia make it an exciting place to work, where the Customs Officer’s responsibilities extend beyond administrative tasks to shaping Australia’s global reputation.</w:t>
      </w:r>
    </w:p>
    <w:p>
      <w:pPr>
        <w:pStyle w:val="BodyText"/>
      </w:pPr>
      <w:r>
        <w:t xml:space="preserve">I am confident that my experience, skills, and passion for customs work make me a strong candidate for this position. I would welcome the opportunity to discuss how my background aligns with the goals of the Australian Customs and Border Protection Service in Sydney. Thank you for considering my application. I look forward to the possibility of contributing to your team and supporting Australia’s border security efforts.</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9:34:49Z</dcterms:created>
  <dcterms:modified xsi:type="dcterms:W3CDTF">2026-07-24T19:34:49Z</dcterms:modified>
</cp:coreProperties>
</file>

<file path=docProps/custom.xml><?xml version="1.0" encoding="utf-8"?>
<Properties xmlns="http://schemas.openxmlformats.org/officeDocument/2006/custom-properties" xmlns:vt="http://schemas.openxmlformats.org/officeDocument/2006/docPropsVTypes"/>
</file>